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b Title] position at [Company Name], which I recently discovered through [Job Board/Company Website/Referral]. As a dedicated professional with a strong background in [Your Field or Industry], I am eager to contribute my skills and experience to support the continued growth of your organization. My decision to apply for this opportunity is deeply rooted in my admiration for the dynamic business environment of the United Kingdom Birmingham, a city that has long inspired my career aspirations and personal values.</w:t>
      </w:r>
    </w:p>
    <w:p>
      <w:pPr>
        <w:pStyle w:val="BodyText"/>
      </w:pPr>
      <w:r>
        <w:t xml:space="preserve">My name is Mason, and I have spent [X years] building a career focused on [specific skills or achievements relevant to the job]. Whether working in [previous roles or industries], I have consistently demonstrated a commitment to excellence, innovation, and collaboration. Birmingham, as one of the UK’s most vibrant cities for commerce and culture, has always been a place where professionals like myself can thrive. The city’s unique blend of historical significance and modern enterprise resonates with my own approach to problem-solving and leadership.</w:t>
      </w:r>
    </w:p>
    <w:bookmarkStart w:id="20" w:name="why-united-kingdom-birmingham"/>
    <w:p>
      <w:pPr>
        <w:pStyle w:val="Heading2"/>
      </w:pPr>
      <w:r>
        <w:t xml:space="preserve">Why United Kingdom Birmingham?</w:t>
      </w:r>
    </w:p>
    <w:p>
      <w:pPr>
        <w:pStyle w:val="FirstParagraph"/>
      </w:pPr>
      <w:r>
        <w:t xml:space="preserve">The United Kingdom Birmingham is more than just a location—it is a hub of opportunity, diversity, and forward-thinking. As someone who values community-driven progress, I have long been drawn to the city’s reputation for fostering innovation across industries such as [specific sectors relevant to the job, e.g., technology, manufacturing, education]. Birmingham’s strategic position as a key economic center in the UK makes it an ideal place to contribute meaningfully to an organization like yours. I am particularly inspired by your company’s focus on [mention specific aspect of the company, e.g., sustainability initiatives, customer-centric solutions], which aligns perfectly with my professional philosophy.</w:t>
      </w:r>
    </w:p>
    <w:p>
      <w:pPr>
        <w:pStyle w:val="BodyText"/>
      </w:pPr>
      <w:r>
        <w:t xml:space="preserve">As a resident of the United Kingdom Birmingham, I have witnessed firsthand how the city’s cultural richness and entrepreneurial spirit create an environment where talent can flourish. My time in this region has taught me the importance of adaptability, resilience, and a strong work ethic—qualities that I believe are essential to success in any professional setting. Whether collaborating with teams on complex projects or navigating challenges with creativity, I have always strived to deliver results that reflect the values of this exceptional city.</w:t>
      </w:r>
    </w:p>
    <w:bookmarkEnd w:id="20"/>
    <w:bookmarkStart w:id="21" w:name="my-experience-and-qualifications"/>
    <w:p>
      <w:pPr>
        <w:pStyle w:val="Heading2"/>
      </w:pPr>
      <w:r>
        <w:t xml:space="preserve">My Experience and Qualifications</w:t>
      </w:r>
    </w:p>
    <w:p>
      <w:pPr>
        <w:pStyle w:val="FirstParagraph"/>
      </w:pPr>
      <w:r>
        <w:t xml:space="preserve">Throughout my career, I have developed a robust skill set that includes [list key skills, e.g., project management, data analysis, client relationship building]. At [Previous Company/Organization], I was responsible for [describe a key responsibility or achievement], which resulted in [quantifiable outcome, e.g., a 20% increase in efficiency]. These experiences have equipped me with the ability to not only meet but exceed expectations in fast-paced, demanding environments.</w:t>
      </w:r>
    </w:p>
    <w:p>
      <w:pPr>
        <w:pStyle w:val="BodyText"/>
      </w:pPr>
      <w:r>
        <w:t xml:space="preserve">One of my proudest accomplishments was leading a team to [specific project or initiative], which required coordination across departments and an understanding of [relevant industry knowledge]. This experience reinforced my belief that effective leadership is about empowering others while maintaining a clear vision. In the context of United Kingdom Birmingham, where collaboration and innovation are paramount, I am confident that my background will allow me to make an immediate impact.</w:t>
      </w:r>
    </w:p>
    <w:bookmarkEnd w:id="21"/>
    <w:bookmarkStart w:id="22" w:name="why-mason"/>
    <w:p>
      <w:pPr>
        <w:pStyle w:val="Heading2"/>
      </w:pPr>
      <w:r>
        <w:t xml:space="preserve">Why Mason?</w:t>
      </w:r>
    </w:p>
    <w:p>
      <w:pPr>
        <w:pStyle w:val="FirstParagraph"/>
      </w:pPr>
      <w:r>
        <w:t xml:space="preserve">What sets me apart is not just my technical expertise but also my passion for contributing to the communities in which I work. As a resident of United Kingdom Birmingham, I am deeply committed to supporting local initiatives and fostering connections that benefit both individuals and organizations. My ability to build rapport with colleagues, clients, and stakeholders has been a cornerstone of my success in previous roles.</w:t>
      </w:r>
    </w:p>
    <w:p>
      <w:pPr>
        <w:pStyle w:val="BodyText"/>
      </w:pPr>
      <w:r>
        <w:t xml:space="preserve">I understand that the role at [Company Name] requires a candidate who is not only qualified but also aligned with the company’s mission and values. I am particularly drawn to your commitment to [specific value or goal, e.g., sustainable practices, community engagement], which mirrors my own dedication to making a positive impact. I am confident that my proactive mindset, attention to detail, and ability to work independently or as part of a team will enable me to contribute effectively from day one.</w:t>
      </w:r>
    </w:p>
    <w:bookmarkEnd w:id="22"/>
    <w:bookmarkStart w:id="23" w:name="conclusion"/>
    <w:p>
      <w:pPr>
        <w:pStyle w:val="Heading2"/>
      </w:pPr>
      <w:r>
        <w:t xml:space="preserve">Conclusion</w:t>
      </w:r>
    </w:p>
    <w:p>
      <w:pPr>
        <w:pStyle w:val="FirstParagraph"/>
      </w:pPr>
      <w:r>
        <w:t xml:space="preserve">I would be honored to bring my experience and enthusiasm to [Company Name] and support your mission in the United Kingdom Birmingham. I am particularly excited about the opportunity to work within a city that values innovation, diversity, and excellence. I am available at your convenience for an interview and can be reached at [Your Phone Number] or [Your Email Address].</w:t>
      </w:r>
    </w:p>
    <w:p>
      <w:pPr>
        <w:pStyle w:val="BodyText"/>
      </w:pPr>
      <w:r>
        <w:t xml:space="preserve">Thank you for considering my application. I look forward to the possibility of contributing to the continued success of your organization and being part of the thriving professional community in United Kingdom Birmingham.</w:t>
      </w:r>
    </w:p>
    <w:p>
      <w:pPr>
        <w:pStyle w:val="BodyText"/>
      </w:pPr>
      <w:r>
        <w:t xml:space="preserve">Sincerely,</w:t>
      </w:r>
      <w:r>
        <w:br/>
      </w:r>
      <w:r>
        <w:t xml:space="preserve">Mason</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5:56:15Z</dcterms:created>
  <dcterms:modified xsi:type="dcterms:W3CDTF">2025-12-11T15:56:15Z</dcterms:modified>
</cp:coreProperties>
</file>

<file path=docProps/custom.xml><?xml version="1.0" encoding="utf-8"?>
<Properties xmlns="http://schemas.openxmlformats.org/officeDocument/2006/custom-properties" xmlns:vt="http://schemas.openxmlformats.org/officeDocument/2006/docPropsVTypes"/>
</file>